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4A974" w14:textId="77777777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ΑΝΑΚΟΙΝΩΣΗ </w:t>
      </w:r>
    </w:p>
    <w:p w14:paraId="3AEE64DD" w14:textId="5BB08895" w:rsidR="009F4AF1" w:rsidRDefault="009F4AF1" w:rsidP="009F4AF1">
      <w:pPr>
        <w:shd w:val="clear" w:color="auto" w:fill="FFFFFF"/>
        <w:spacing w:after="0" w:line="30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ΗΡΙΟΥ ΑΝΘΟΚΟΜΙΑΣ ΚΑΙ ΑΡΧΙΤΕΚΤΟΝΙΚΗΣ ΤΟΠΙΟΥ</w:t>
      </w:r>
    </w:p>
    <w:p w14:paraId="1F522E36" w14:textId="2EC37DA6" w:rsidR="009F4AF1" w:rsidRDefault="009F4AF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45C6CE93" w14:textId="564EE51D" w:rsidR="007C0654" w:rsidRDefault="007C0654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C0654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Εξέταση Μαθημάτων: </w:t>
      </w:r>
    </w:p>
    <w:p w14:paraId="3CC70CFC" w14:textId="4B4B340F" w:rsidR="007C0654" w:rsidRPr="007C0654" w:rsidRDefault="007C0654" w:rsidP="007C0654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bookmarkStart w:id="0" w:name="_Hlk45274129"/>
      <w:r w:rsidRPr="007C0654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"Ανθοκομία (Αρχές και Βασικές Καλλιέργειες)" με κωδικό 244 </w:t>
      </w:r>
    </w:p>
    <w:p w14:paraId="41545910" w14:textId="77777777" w:rsidR="007C0654" w:rsidRPr="007C0654" w:rsidRDefault="007C0654" w:rsidP="007C0654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C0654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“Ανθοκομία Ι" με κωδικό 1450 </w:t>
      </w:r>
    </w:p>
    <w:p w14:paraId="49C3A740" w14:textId="1D397BF0" w:rsidR="009F4AF1" w:rsidRPr="007C0654" w:rsidRDefault="007C0654" w:rsidP="007C0654">
      <w:pPr>
        <w:pStyle w:val="ListParagraph"/>
        <w:numPr>
          <w:ilvl w:val="0"/>
          <w:numId w:val="5"/>
        </w:num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7C0654">
        <w:rPr>
          <w:rFonts w:eastAsia="Times New Roman" w:cstheme="minorHAnsi"/>
          <w:b/>
          <w:bCs/>
          <w:sz w:val="24"/>
          <w:szCs w:val="24"/>
          <w:lang w:val="el-GR" w:eastAsia="en-GB"/>
        </w:rPr>
        <w:t>"Στοιχεία Ανθοκομίας" με κωδικό 91</w:t>
      </w:r>
    </w:p>
    <w:bookmarkEnd w:id="0"/>
    <w:p w14:paraId="5ABAF7B4" w14:textId="77777777" w:rsidR="007C0654" w:rsidRDefault="007C0654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234B5B5F" w14:textId="38E34422" w:rsidR="00023704" w:rsidRPr="00C915BD" w:rsidRDefault="00E164E1" w:rsidP="00023704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Οι εξετάσεις </w:t>
      </w:r>
      <w:r w:rsidR="00C915BD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του Εργαστηρίου και της Θεωρίας των παραπάνω Μαθημάτων θα </w:t>
      </w:r>
      <w:r w:rsidR="00624067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>πραγματοποιηθ</w:t>
      </w:r>
      <w:r w:rsidR="00624067">
        <w:rPr>
          <w:rFonts w:eastAsia="Times New Roman" w:cstheme="minorHAnsi"/>
          <w:b/>
          <w:bCs/>
          <w:sz w:val="24"/>
          <w:szCs w:val="24"/>
          <w:lang w:val="el-GR" w:eastAsia="en-GB"/>
        </w:rPr>
        <w:t>ούν</w:t>
      </w:r>
      <w:r w:rsidR="00624067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023704" w:rsidRP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>τ</w:t>
      </w:r>
      <w:r w:rsidR="00023704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ην </w:t>
      </w:r>
      <w:r w:rsidR="00E10ADB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Πέμπτη 3 Σεπτεμβρίου</w:t>
      </w:r>
      <w:r w:rsidR="00023704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2020</w:t>
      </w:r>
      <w:r w:rsidR="0050162A" w:rsidRPr="00C915BD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, ως εξής:</w:t>
      </w:r>
    </w:p>
    <w:p w14:paraId="22F5DF33" w14:textId="77777777" w:rsidR="00023704" w:rsidRPr="00222F05" w:rsidRDefault="00023704" w:rsidP="00023704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F9C1E80" w14:textId="0A22E6D5" w:rsidR="00E164E1" w:rsidRPr="00222F05" w:rsidRDefault="00023704" w:rsidP="00222F05">
      <w:pPr>
        <w:pStyle w:val="ListParagraph"/>
        <w:numPr>
          <w:ilvl w:val="0"/>
          <w:numId w:val="4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284" w:hanging="284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</w:t>
      </w:r>
      <w:r w:rsidR="00E164E1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ξ’ αποστάσεως</w:t>
      </w:r>
    </w:p>
    <w:p w14:paraId="0A8DD840" w14:textId="77777777" w:rsidR="009459B5" w:rsidRPr="00222F05" w:rsidRDefault="009459B5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</w:p>
    <w:p w14:paraId="3D4A4519" w14:textId="53ACF1A6" w:rsidR="0050162A" w:rsidRPr="00222F05" w:rsidRDefault="0050162A" w:rsidP="00222F05">
      <w:pPr>
        <w:shd w:val="clear" w:color="auto" w:fill="E7E6E6" w:themeFill="background2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ήριο</w:t>
      </w:r>
      <w:r w:rsidR="00C915BD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</w:r>
    </w:p>
    <w:p w14:paraId="4DE88664" w14:textId="6C78977F" w:rsidR="00AA69FA" w:rsidRPr="00222F05" w:rsidRDefault="00AA69FA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2D7D639" w14:textId="017ED415" w:rsidR="00C915BD" w:rsidRDefault="0050162A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ι εξετάσεις του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Εργαστηρί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C915BD">
        <w:rPr>
          <w:rFonts w:eastAsia="Times New Roman" w:cstheme="minorHAnsi"/>
          <w:sz w:val="24"/>
          <w:szCs w:val="24"/>
          <w:lang w:val="el-GR" w:eastAsia="en-GB"/>
        </w:rPr>
        <w:t>των Μαθημάτων:</w:t>
      </w:r>
    </w:p>
    <w:p w14:paraId="161352F5" w14:textId="1F1902E9" w:rsidR="00C915BD" w:rsidRPr="00F708CA" w:rsidRDefault="00C915BD" w:rsidP="00C915BD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>•</w:t>
      </w: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  <w:t xml:space="preserve">"Ανθοκομία (Αρχές και Βασικές Καλλιέργειες)" με κωδικό 244 </w:t>
      </w:r>
    </w:p>
    <w:p w14:paraId="7E6232E7" w14:textId="77777777" w:rsidR="00C915BD" w:rsidRPr="00F708CA" w:rsidRDefault="00C915BD" w:rsidP="00C915BD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>•</w:t>
      </w: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  <w:t xml:space="preserve">“Ανθοκομία Ι" με κωδικό 1450 </w:t>
      </w:r>
    </w:p>
    <w:p w14:paraId="697F9135" w14:textId="1847C713" w:rsidR="00C915BD" w:rsidRPr="00F708CA" w:rsidRDefault="00C915BD" w:rsidP="00C915BD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>•</w:t>
      </w: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  <w:t>"Στοιχεία Ανθοκομίας" με κωδικό 91</w:t>
      </w:r>
    </w:p>
    <w:p w14:paraId="02943635" w14:textId="77777777" w:rsidR="00B14B38" w:rsidRDefault="00C915BD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θα πραγματοποιηθούν την ίδια ώρα. </w:t>
      </w:r>
      <w:bookmarkStart w:id="1" w:name="_Hlk45277197"/>
    </w:p>
    <w:p w14:paraId="532BD9E6" w14:textId="332A7D6C" w:rsidR="00C915BD" w:rsidRPr="00F708CA" w:rsidRDefault="00C915BD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Συγκεκριμένα θα πραγματοποιηθεί ταυτοποίηση των φοιτητών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Microsoft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Team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08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00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08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και κατόπιν θα πραγματοποιηθούν οι εξετάσεις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Open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Clas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08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-0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8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>55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Ο χρόνος </w:t>
      </w:r>
      <w:r w:rsidR="00F708CA">
        <w:rPr>
          <w:rFonts w:eastAsia="Times New Roman" w:cstheme="minorHAnsi"/>
          <w:sz w:val="24"/>
          <w:szCs w:val="24"/>
          <w:lang w:val="el-GR" w:eastAsia="en-GB"/>
        </w:rPr>
        <w:t xml:space="preserve">υποβολής των ερωτήσεων είναι </w:t>
      </w:r>
      <w:r w:rsidR="00F708CA"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20 λεπτά</w:t>
      </w:r>
      <w:r w:rsidR="00F708CA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εξέταση θα περιλαμβάνει </w:t>
      </w:r>
      <w:r w:rsidR="00F708CA"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ερωτήσεις πολλαπλής επιλογής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με μία σωστή επιλογή) με αρνητική βαθμολόγηση (για κάθε </w:t>
      </w:r>
      <w:r w:rsidR="00F708CA">
        <w:rPr>
          <w:rFonts w:eastAsia="Times New Roman" w:cstheme="minorHAnsi"/>
          <w:sz w:val="24"/>
          <w:szCs w:val="24"/>
          <w:lang w:val="el-GR" w:eastAsia="en-GB"/>
        </w:rPr>
        <w:t>5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λάθος απαντήσεις θα αφαιρείται μία σωστή</w:t>
      </w:r>
      <w:r w:rsidR="00F708CA" w:rsidRPr="00BF1552">
        <w:rPr>
          <w:rFonts w:eastAsia="Times New Roman" w:cstheme="minorHAnsi"/>
          <w:sz w:val="24"/>
          <w:szCs w:val="24"/>
          <w:lang w:val="el-GR" w:eastAsia="en-GB"/>
        </w:rPr>
        <w:t>)</w:t>
      </w:r>
      <w:r w:rsidR="00F708CA"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</w:p>
    <w:bookmarkEnd w:id="1"/>
    <w:p w14:paraId="5D0958FB" w14:textId="4AA76CC6" w:rsidR="00AA69FA" w:rsidRPr="00222F05" w:rsidRDefault="00AA69FA" w:rsidP="009817B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402BA3A" w14:textId="06A6C95B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47876A72" w14:textId="31C3C2C4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76741D3E" w14:textId="3B5CE1B4" w:rsidR="00541BD7" w:rsidRPr="00222F05" w:rsidRDefault="00AA69FA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Microsoft </w:t>
      </w:r>
      <w:proofErr w:type="spellStart"/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Teams</w:t>
      </w:r>
      <w:proofErr w:type="spellEnd"/>
    </w:p>
    <w:p w14:paraId="36265A67" w14:textId="6E4A13C6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</w:t>
      </w:r>
      <w:r w:rsidR="003A52A0" w:rsidRPr="003A52A0">
        <w:rPr>
          <w:rFonts w:eastAsia="Times New Roman" w:cstheme="minorHAnsi"/>
          <w:sz w:val="24"/>
          <w:szCs w:val="24"/>
          <w:lang w:val="el-GR" w:eastAsia="en-GB"/>
        </w:rPr>
        <w:t>Εξέταση Εργαστηρίου Μαθημάτων: "Ανθοκομία (Αρχές και Βασικές Καλλιέργειες)" με κωδικό 244 / Ανθοκομία Ι" με κωδικό 1450 / "Στοιχεία Ανθοκομίας" με κωδικό 91</w:t>
      </w:r>
    </w:p>
    <w:p w14:paraId="1404CEBC" w14:textId="39DBBA35" w:rsidR="00AA69FA" w:rsidRPr="005754EA" w:rsidRDefault="00541BD7" w:rsidP="003A5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Κ</w:t>
      </w:r>
      <w:r w:rsidR="00AA69FA" w:rsidRPr="00222F05">
        <w:rPr>
          <w:rFonts w:eastAsia="Times New Roman" w:cstheme="minorHAnsi"/>
          <w:sz w:val="24"/>
          <w:szCs w:val="24"/>
          <w:lang w:val="el-GR" w:eastAsia="en-GB"/>
        </w:rPr>
        <w:t>ωδικό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ς</w:t>
      </w:r>
      <w:r w:rsidR="00AA69FA" w:rsidRPr="005754EA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AA69FA" w:rsidRPr="00222F05">
        <w:rPr>
          <w:rFonts w:eastAsia="Times New Roman" w:cstheme="minorHAnsi"/>
          <w:sz w:val="24"/>
          <w:szCs w:val="24"/>
          <w:lang w:val="el-GR" w:eastAsia="en-GB"/>
        </w:rPr>
        <w:t>σύνδεσης</w:t>
      </w:r>
      <w:r w:rsidR="00AA69FA" w:rsidRPr="005754EA">
        <w:rPr>
          <w:rFonts w:eastAsia="Times New Roman" w:cstheme="minorHAnsi"/>
          <w:sz w:val="24"/>
          <w:szCs w:val="24"/>
          <w:lang w:val="el-GR" w:eastAsia="en-GB"/>
        </w:rPr>
        <w:t xml:space="preserve">: </w:t>
      </w:r>
      <w:r w:rsidR="003A52A0" w:rsidRPr="005754EA">
        <w:rPr>
          <w:rFonts w:eastAsia="Times New Roman" w:cstheme="minorHAnsi"/>
          <w:sz w:val="24"/>
          <w:szCs w:val="24"/>
          <w:lang w:val="el-GR" w:eastAsia="en-GB"/>
        </w:rPr>
        <w:t xml:space="preserve">   </w:t>
      </w:r>
      <w:r w:rsidR="00785023" w:rsidRPr="00785023">
        <w:rPr>
          <w:rFonts w:eastAsia="Times New Roman" w:cstheme="minorHAnsi"/>
          <w:b/>
          <w:bCs/>
          <w:sz w:val="24"/>
          <w:szCs w:val="24"/>
          <w:lang w:eastAsia="en-GB"/>
        </w:rPr>
        <w:t>bb</w:t>
      </w:r>
      <w:r w:rsidR="00785023" w:rsidRPr="00F74D16">
        <w:rPr>
          <w:rFonts w:eastAsia="Times New Roman" w:cstheme="minorHAnsi"/>
          <w:b/>
          <w:bCs/>
          <w:sz w:val="24"/>
          <w:szCs w:val="24"/>
          <w:lang w:val="el-GR" w:eastAsia="en-GB"/>
        </w:rPr>
        <w:t>8</w:t>
      </w:r>
      <w:proofErr w:type="spellStart"/>
      <w:r w:rsidR="00785023" w:rsidRPr="00785023">
        <w:rPr>
          <w:rFonts w:eastAsia="Times New Roman" w:cstheme="minorHAnsi"/>
          <w:b/>
          <w:bCs/>
          <w:sz w:val="24"/>
          <w:szCs w:val="24"/>
          <w:lang w:eastAsia="en-GB"/>
        </w:rPr>
        <w:t>whbi</w:t>
      </w:r>
      <w:proofErr w:type="spellEnd"/>
    </w:p>
    <w:p w14:paraId="609EAD04" w14:textId="77777777" w:rsidR="00541BD7" w:rsidRPr="005754EA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7CA28A1" w14:textId="477070D5" w:rsidR="00541BD7" w:rsidRPr="005754EA" w:rsidRDefault="003A52A0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bookmarkStart w:id="2" w:name="_Hlk45277490"/>
      <w:r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541BD7" w:rsidRPr="00222F05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="00541BD7"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541BD7" w:rsidRPr="00222F05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="00541BD7" w:rsidRPr="00222F05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bookmarkEnd w:id="2"/>
    <w:p w14:paraId="6FFE4E5D" w14:textId="4102F6DD" w:rsidR="00AA69FA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2127" w:hanging="2127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</w:t>
      </w:r>
      <w:r w:rsidR="003A52A0" w:rsidRPr="003A52A0">
        <w:rPr>
          <w:rFonts w:eastAsia="Times New Roman" w:cstheme="minorHAnsi"/>
          <w:sz w:val="24"/>
          <w:szCs w:val="24"/>
          <w:lang w:val="el-GR" w:eastAsia="en-GB"/>
        </w:rPr>
        <w:t>Εξέταση Εργαστηρίου Μαθημάτων: "Ανθοκομία (Αρχές και Βασικές Καλλιέργειες)" με κωδικό 244 / Ανθοκομία Ι" με κωδικό 1450 / "Στοιχεία Ανθοκομίας" με κωδικό 91</w:t>
      </w:r>
    </w:p>
    <w:p w14:paraId="7B9BCC1A" w14:textId="548481DC" w:rsidR="0050162A" w:rsidRDefault="0050162A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7A76C2EA" w14:textId="77777777" w:rsidR="003A52A0" w:rsidRPr="00222F05" w:rsidRDefault="003A52A0" w:rsidP="009459B5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4BD536A6" w14:textId="2CBF4426" w:rsidR="0050162A" w:rsidRPr="003A52A0" w:rsidRDefault="0050162A" w:rsidP="00222F05">
      <w:pPr>
        <w:shd w:val="clear" w:color="auto" w:fill="E7E6E6" w:themeFill="background2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lastRenderedPageBreak/>
        <w:t>Θεωρία</w:t>
      </w:r>
      <w:r w:rsidR="003A52A0" w:rsidRPr="003A52A0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="003A52A0" w:rsidRPr="003A52A0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ab/>
      </w:r>
    </w:p>
    <w:p w14:paraId="42242E4C" w14:textId="77777777" w:rsidR="00026A00" w:rsidRDefault="00026A00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49A97C3A" w14:textId="6C7BB242" w:rsidR="009459B5" w:rsidRPr="003A52A0" w:rsidRDefault="009459B5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09:00: φοιτητές με επώνυμο από Α έως </w:t>
      </w:r>
      <w:r w:rsidR="00D54C8F">
        <w:rPr>
          <w:rFonts w:eastAsia="Times New Roman" w:cstheme="minorHAnsi"/>
          <w:b/>
          <w:bCs/>
          <w:sz w:val="24"/>
          <w:szCs w:val="24"/>
          <w:lang w:val="el-GR" w:eastAsia="en-GB"/>
        </w:rPr>
        <w:t>Κ</w:t>
      </w:r>
    </w:p>
    <w:p w14:paraId="060F9484" w14:textId="0889F63C" w:rsidR="009459B5" w:rsidRDefault="009459B5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1</w:t>
      </w:r>
      <w:r w:rsidR="00CB13B7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0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:</w:t>
      </w:r>
      <w:r w:rsidR="00FA79CA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0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0: φοιτητές με επώνυμο από </w:t>
      </w:r>
      <w:r w:rsidR="00D54C8F">
        <w:rPr>
          <w:rFonts w:eastAsia="Times New Roman" w:cstheme="minorHAnsi"/>
          <w:b/>
          <w:bCs/>
          <w:sz w:val="24"/>
          <w:szCs w:val="24"/>
          <w:lang w:val="el-GR" w:eastAsia="en-GB"/>
        </w:rPr>
        <w:t>Λ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έως τέλος καταλόγου</w:t>
      </w:r>
    </w:p>
    <w:p w14:paraId="180140CB" w14:textId="54B52F0D" w:rsidR="00222F05" w:rsidRDefault="00222F05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1FB2672B" w14:textId="310DFF15" w:rsidR="003A52A0" w:rsidRDefault="003A52A0" w:rsidP="003A52A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ι εξετάσεις </w:t>
      </w:r>
      <w:r>
        <w:rPr>
          <w:rFonts w:eastAsia="Times New Roman" w:cstheme="minorHAnsi"/>
          <w:sz w:val="24"/>
          <w:szCs w:val="24"/>
          <w:lang w:val="el-GR" w:eastAsia="en-GB"/>
        </w:rPr>
        <w:t>της Θεωρία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>των Μαθημάτων:</w:t>
      </w:r>
    </w:p>
    <w:p w14:paraId="1A2CA528" w14:textId="29C5445E" w:rsidR="003A52A0" w:rsidRPr="00F708CA" w:rsidRDefault="003A52A0" w:rsidP="003A52A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>•</w:t>
      </w: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  <w:t xml:space="preserve">"Ανθοκομία (Αρχές και Βασικές Καλλιέργειες)" με κωδικό 244 </w:t>
      </w:r>
    </w:p>
    <w:p w14:paraId="3DC89C6A" w14:textId="77777777" w:rsidR="003A52A0" w:rsidRPr="00F708CA" w:rsidRDefault="003A52A0" w:rsidP="003A52A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>•</w:t>
      </w: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  <w:t xml:space="preserve">“Ανθοκομία Ι" με κωδικό 1450 </w:t>
      </w:r>
    </w:p>
    <w:p w14:paraId="542560C7" w14:textId="77777777" w:rsidR="003A52A0" w:rsidRPr="00F708CA" w:rsidRDefault="003A52A0" w:rsidP="003A52A0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>•</w:t>
      </w:r>
      <w:r w:rsidRPr="00F708CA">
        <w:rPr>
          <w:rFonts w:eastAsia="Times New Roman" w:cstheme="minorHAnsi"/>
          <w:b/>
          <w:bCs/>
          <w:sz w:val="24"/>
          <w:szCs w:val="24"/>
          <w:lang w:val="el-GR" w:eastAsia="en-GB"/>
        </w:rPr>
        <w:tab/>
        <w:t>"Στοιχεία Ανθοκομίας" με κωδικό 91</w:t>
      </w:r>
    </w:p>
    <w:p w14:paraId="45DAF0B8" w14:textId="38FE9D11" w:rsidR="003A52A0" w:rsidRDefault="003A52A0" w:rsidP="003A52A0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>θα πραγματοποιηθούν την ίδια ώρα.</w:t>
      </w:r>
    </w:p>
    <w:p w14:paraId="5BD4382C" w14:textId="3E472B8C" w:rsidR="00B14B38" w:rsidRPr="00F708CA" w:rsidRDefault="00B14B38" w:rsidP="00B14B3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>
        <w:rPr>
          <w:rFonts w:eastAsia="Times New Roman" w:cstheme="minorHAnsi"/>
          <w:sz w:val="24"/>
          <w:szCs w:val="24"/>
          <w:lang w:val="el-GR" w:eastAsia="en-GB"/>
        </w:rPr>
        <w:t xml:space="preserve">Συγκεκριμένα θα πραγματοποιηθεί ταυτοποίηση των φοιτητών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Microsoft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Team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α πρώτα 15 λεπτά και κατόπιν θα πραγματοποιηθούν οι εξετάσεις μέσω του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Open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3A52A0">
        <w:rPr>
          <w:rFonts w:eastAsia="Times New Roman" w:cstheme="minorHAnsi"/>
          <w:b/>
          <w:bCs/>
          <w:sz w:val="24"/>
          <w:szCs w:val="24"/>
          <w:lang w:val="en-US" w:eastAsia="en-GB"/>
        </w:rPr>
        <w:t>Class</w:t>
      </w:r>
      <w:r w:rsidRPr="00C915B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το χρονικό διάστημα </w:t>
      </w:r>
      <w:r w:rsidRPr="00012A2B">
        <w:rPr>
          <w:rFonts w:eastAsia="Times New Roman" w:cstheme="minorHAnsi"/>
          <w:b/>
          <w:bCs/>
          <w:sz w:val="24"/>
          <w:szCs w:val="24"/>
          <w:lang w:val="el-GR" w:eastAsia="en-GB"/>
        </w:rPr>
        <w:t>09:15-09:55 για το πρώτο τμήμα και 10:15-10:55 για το δεύτερο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.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 Ο χρόνος υποβολής των ερωτήσεων είναι </w:t>
      </w:r>
      <w:r w:rsidR="005754EA"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>3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0 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λεπτά</w:t>
      </w:r>
      <w:r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εξέταση θα περιλαμβάνει </w:t>
      </w:r>
      <w:r w:rsidRPr="003A52A0">
        <w:rPr>
          <w:rFonts w:eastAsia="Times New Roman" w:cstheme="minorHAnsi"/>
          <w:b/>
          <w:bCs/>
          <w:sz w:val="24"/>
          <w:szCs w:val="24"/>
          <w:lang w:val="el-GR" w:eastAsia="en-GB"/>
        </w:rPr>
        <w:t>ερωτήσεις πολλαπλής επιλογή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με μία σωστή επιλογή) με αρνητική βαθμολόγηση (για κάθε </w:t>
      </w:r>
      <w:r>
        <w:rPr>
          <w:rFonts w:eastAsia="Times New Roman" w:cstheme="minorHAnsi"/>
          <w:sz w:val="24"/>
          <w:szCs w:val="24"/>
          <w:lang w:val="el-GR" w:eastAsia="en-GB"/>
        </w:rPr>
        <w:t>5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λάθος απαντήσεις θα αφαιρείται μία σωστή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>)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</w:p>
    <w:p w14:paraId="07281DE7" w14:textId="77777777" w:rsidR="003A52A0" w:rsidRPr="00222F05" w:rsidRDefault="003A52A0" w:rsidP="00222F05">
      <w:pPr>
        <w:shd w:val="clear" w:color="auto" w:fill="FFFFFF"/>
        <w:spacing w:after="0" w:line="300" w:lineRule="atLeast"/>
        <w:ind w:left="284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7673CD72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ΠΡΟΣΟΧΗ</w:t>
      </w:r>
    </w:p>
    <w:p w14:paraId="539D8FD0" w14:textId="341FDFF6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center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Χρειάζεται να γνωρίζετ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:</w:t>
      </w:r>
    </w:p>
    <w:p w14:paraId="5EA31313" w14:textId="77777777" w:rsidR="00541BD7" w:rsidRPr="00222F05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Microsoft </w:t>
      </w:r>
      <w:proofErr w:type="spellStart"/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Teams</w:t>
      </w:r>
      <w:proofErr w:type="spellEnd"/>
    </w:p>
    <w:p w14:paraId="311FAB0D" w14:textId="1D0AC3EA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Τίτλος μαθήματος:</w:t>
      </w:r>
      <w:r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B14B38" w:rsidRPr="00B14B38">
        <w:rPr>
          <w:rFonts w:eastAsia="Times New Roman" w:cstheme="minorHAnsi"/>
          <w:sz w:val="24"/>
          <w:szCs w:val="24"/>
          <w:lang w:val="el-GR" w:eastAsia="en-GB"/>
        </w:rPr>
        <w:t>Εξέταση Θεωρίας Μαθημάτων: "Ανθοκομία (Αρχές και Βασικές Καλλιέργειες)" με κωδικό 244 / Ανθοκομία Ι" με κωδικό 1450 / "Στοιχεία Ανθοκομίας" με κωδικό 91</w:t>
      </w:r>
    </w:p>
    <w:p w14:paraId="287115CC" w14:textId="3A23B4CE" w:rsidR="00541BD7" w:rsidRPr="005754EA" w:rsidRDefault="00541BD7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Κωδικό</w:t>
      </w:r>
      <w:r w:rsidR="00BF1552">
        <w:rPr>
          <w:rFonts w:eastAsia="Times New Roman" w:cstheme="minorHAnsi"/>
          <w:sz w:val="24"/>
          <w:szCs w:val="24"/>
          <w:lang w:val="el-GR" w:eastAsia="en-GB"/>
        </w:rPr>
        <w:t>ς</w:t>
      </w:r>
      <w:r w:rsidRPr="005754EA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σύνδεσης</w:t>
      </w:r>
      <w:r w:rsidRPr="005754EA">
        <w:rPr>
          <w:rFonts w:eastAsia="Times New Roman" w:cstheme="minorHAnsi"/>
          <w:sz w:val="24"/>
          <w:szCs w:val="24"/>
          <w:lang w:val="el-GR" w:eastAsia="en-GB"/>
        </w:rPr>
        <w:t xml:space="preserve">: </w:t>
      </w:r>
      <w:r w:rsidR="00C81A1A" w:rsidRPr="00C81A1A">
        <w:rPr>
          <w:rFonts w:eastAsia="Times New Roman" w:cstheme="minorHAnsi"/>
          <w:b/>
          <w:bCs/>
          <w:sz w:val="24"/>
          <w:szCs w:val="24"/>
          <w:lang w:eastAsia="en-GB"/>
        </w:rPr>
        <w:t>r</w:t>
      </w:r>
      <w:r w:rsidR="00C81A1A" w:rsidRPr="00F74D16">
        <w:rPr>
          <w:rFonts w:eastAsia="Times New Roman" w:cstheme="minorHAnsi"/>
          <w:b/>
          <w:bCs/>
          <w:sz w:val="24"/>
          <w:szCs w:val="24"/>
          <w:lang w:val="el-GR" w:eastAsia="en-GB"/>
        </w:rPr>
        <w:t>6</w:t>
      </w:r>
      <w:proofErr w:type="spellStart"/>
      <w:r w:rsidR="00C81A1A" w:rsidRPr="00C81A1A">
        <w:rPr>
          <w:rFonts w:eastAsia="Times New Roman" w:cstheme="minorHAnsi"/>
          <w:b/>
          <w:bCs/>
          <w:sz w:val="24"/>
          <w:szCs w:val="24"/>
          <w:lang w:eastAsia="en-GB"/>
        </w:rPr>
        <w:t>mql</w:t>
      </w:r>
      <w:proofErr w:type="spellEnd"/>
      <w:r w:rsidR="00C81A1A" w:rsidRPr="00F74D16">
        <w:rPr>
          <w:rFonts w:eastAsia="Times New Roman" w:cstheme="minorHAnsi"/>
          <w:b/>
          <w:bCs/>
          <w:sz w:val="24"/>
          <w:szCs w:val="24"/>
          <w:lang w:val="el-GR" w:eastAsia="en-GB"/>
        </w:rPr>
        <w:t>4</w:t>
      </w:r>
      <w:r w:rsidR="00C81A1A" w:rsidRPr="00C81A1A">
        <w:rPr>
          <w:rFonts w:eastAsia="Times New Roman" w:cstheme="minorHAnsi"/>
          <w:b/>
          <w:bCs/>
          <w:sz w:val="24"/>
          <w:szCs w:val="24"/>
          <w:lang w:eastAsia="en-GB"/>
        </w:rPr>
        <w:t>y</w:t>
      </w:r>
    </w:p>
    <w:p w14:paraId="08E8E603" w14:textId="77777777" w:rsidR="00B14B38" w:rsidRPr="005754EA" w:rsidRDefault="00B14B38" w:rsidP="00541B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</w:p>
    <w:p w14:paraId="3E10F4C6" w14:textId="4D3618C7" w:rsidR="00B14B38" w:rsidRPr="005754EA" w:rsidRDefault="00B14B38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AUA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Pr="005754EA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B14B38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</w:p>
    <w:p w14:paraId="53DE9B0D" w14:textId="5F310741" w:rsidR="00541BD7" w:rsidRPr="00222F05" w:rsidRDefault="00541BD7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ind w:left="1985" w:hanging="1985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ίτλος μαθήματος: </w:t>
      </w:r>
      <w:r w:rsidR="00B14B38" w:rsidRPr="00B14B38">
        <w:rPr>
          <w:rFonts w:eastAsia="Times New Roman" w:cstheme="minorHAnsi"/>
          <w:sz w:val="24"/>
          <w:szCs w:val="24"/>
          <w:lang w:val="el-GR" w:eastAsia="en-GB"/>
        </w:rPr>
        <w:t>Εξέταση Θεωρίας Μαθημάτων: "Ανθοκομία (Αρχές και Βασικές Καλλιέργειες)" με κωδικό 244 / Ανθοκομία Ι" με κωδικό 1450 / "Στοιχεία Ανθοκομίας" με κωδικό 91</w:t>
      </w:r>
    </w:p>
    <w:p w14:paraId="5825BDDE" w14:textId="7F1AC639" w:rsidR="0050162A" w:rsidRPr="00222F05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157C3B0D" w14:textId="38788C1A" w:rsidR="0050162A" w:rsidRPr="00222F05" w:rsidRDefault="0050162A" w:rsidP="00026A00">
      <w:pPr>
        <w:pStyle w:val="ListParagraph"/>
        <w:numPr>
          <w:ilvl w:val="0"/>
          <w:numId w:val="4"/>
        </w:numPr>
        <w:pBdr>
          <w:bottom w:val="single" w:sz="4" w:space="1" w:color="auto"/>
        </w:pBdr>
        <w:shd w:val="clear" w:color="auto" w:fill="FFFFFF"/>
        <w:spacing w:after="0" w:line="300" w:lineRule="atLeast"/>
        <w:ind w:left="426" w:hanging="426"/>
        <w:textAlignment w:val="baseline"/>
        <w:rPr>
          <w:rFonts w:eastAsia="Times New Roman" w:cstheme="minorHAnsi"/>
          <w:b/>
          <w:bCs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Με φυσική παρουσία:</w:t>
      </w:r>
    </w:p>
    <w:p w14:paraId="1EED6D06" w14:textId="77777777" w:rsidR="0050162A" w:rsidRPr="00222F05" w:rsidRDefault="0050162A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43A17E6" w14:textId="111A1227" w:rsidR="00023704" w:rsidRPr="00222F05" w:rsidRDefault="00023704" w:rsidP="00023704">
      <w:pPr>
        <w:shd w:val="clear" w:color="auto" w:fill="FFFFFF"/>
        <w:spacing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Η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εξέταση με φυσική παρουσία</w:t>
      </w:r>
      <w:r w:rsidR="00347142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για όσους εξεταζόμενους δήλωσαν αυτόν τον τρόπο εξέτασης, θα διεξαχθεί την ίδια μέρα και ώρα, για εργαστήριο και θεωρία αντίστοιχα,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(</w:t>
      </w:r>
      <w:r w:rsidR="00C81A1A" w:rsidRPr="00C81A1A">
        <w:rPr>
          <w:rFonts w:eastAsia="Times New Roman" w:cstheme="minorHAnsi"/>
          <w:b/>
          <w:bCs/>
          <w:sz w:val="24"/>
          <w:szCs w:val="24"/>
          <w:lang w:val="el-GR" w:eastAsia="en-GB"/>
        </w:rPr>
        <w:t>03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/0</w:t>
      </w:r>
      <w:r w:rsidR="00C81A1A" w:rsidRPr="00C81A1A">
        <w:rPr>
          <w:rFonts w:eastAsia="Times New Roman" w:cstheme="minorHAnsi"/>
          <w:b/>
          <w:bCs/>
          <w:sz w:val="24"/>
          <w:szCs w:val="24"/>
          <w:lang w:val="el-GR" w:eastAsia="en-GB"/>
        </w:rPr>
        <w:t>9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/2020, ώρα 08.</w:t>
      </w:r>
      <w:r w:rsidR="000B0FA2" w:rsidRPr="000B0FA2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για το Εργαστήριο και 09.</w:t>
      </w:r>
      <w:r w:rsidR="00014EDD" w:rsidRPr="00014EDD">
        <w:rPr>
          <w:rFonts w:eastAsia="Times New Roman" w:cstheme="minorHAnsi"/>
          <w:b/>
          <w:bCs/>
          <w:sz w:val="24"/>
          <w:szCs w:val="24"/>
          <w:lang w:val="el-GR" w:eastAsia="en-GB"/>
        </w:rPr>
        <w:t>15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για την Θεωρία),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ε φυσική παρουσία, </w:t>
      </w:r>
      <w:r w:rsidR="000E11D0">
        <w:rPr>
          <w:rFonts w:eastAsia="Times New Roman" w:cstheme="minorHAnsi"/>
          <w:sz w:val="24"/>
          <w:szCs w:val="24"/>
          <w:lang w:val="el-GR" w:eastAsia="en-GB"/>
        </w:rPr>
        <w:t xml:space="preserve">σε αμφιθέατρο που </w:t>
      </w:r>
      <w:r w:rsidR="00F74D16">
        <w:rPr>
          <w:rFonts w:eastAsia="Times New Roman" w:cstheme="minorHAnsi"/>
          <w:sz w:val="24"/>
          <w:szCs w:val="24"/>
          <w:lang w:val="el-GR" w:eastAsia="en-GB"/>
        </w:rPr>
        <w:t xml:space="preserve">θα </w:t>
      </w:r>
      <w:r w:rsidR="000E11D0">
        <w:rPr>
          <w:rFonts w:eastAsia="Times New Roman" w:cstheme="minorHAnsi"/>
          <w:sz w:val="24"/>
          <w:szCs w:val="24"/>
          <w:lang w:val="el-GR" w:eastAsia="en-GB"/>
        </w:rPr>
        <w:t>σας γνωστοποιηθεί την ερχόμενη εβδομάδα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Η εξέταση </w:t>
      </w:r>
      <w:r w:rsidR="00026A00">
        <w:rPr>
          <w:rFonts w:eastAsia="Times New Roman" w:cstheme="minorHAnsi"/>
          <w:sz w:val="24"/>
          <w:szCs w:val="24"/>
          <w:lang w:val="el-GR" w:eastAsia="en-GB"/>
        </w:rPr>
        <w:t xml:space="preserve">θα 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είναι </w:t>
      </w:r>
      <w:r w:rsidR="007F641C" w:rsidRPr="00222F05">
        <w:rPr>
          <w:rFonts w:eastAsia="Times New Roman" w:cstheme="minorHAnsi"/>
          <w:sz w:val="24"/>
          <w:szCs w:val="24"/>
          <w:lang w:val="el-GR" w:eastAsia="en-GB"/>
        </w:rPr>
        <w:t xml:space="preserve">ίδια με αυτή που </w:t>
      </w:r>
      <w:r w:rsidR="001D380D" w:rsidRPr="00222F05">
        <w:rPr>
          <w:rFonts w:eastAsia="Times New Roman" w:cstheme="minorHAnsi"/>
          <w:sz w:val="24"/>
          <w:szCs w:val="24"/>
          <w:lang w:val="el-GR" w:eastAsia="en-GB"/>
        </w:rPr>
        <w:t>περιεγράφηκε</w:t>
      </w:r>
      <w:r w:rsidR="00347142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ην εξ’ αποστάσεως εξέταση.</w:t>
      </w:r>
    </w:p>
    <w:p w14:paraId="3EDF5224" w14:textId="63370D3A" w:rsidR="00B52ABE" w:rsidRDefault="00B52ABE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2035C2F" w14:textId="77777777" w:rsidR="001D380D" w:rsidRPr="00222F05" w:rsidRDefault="001D380D" w:rsidP="0046077F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2C975D2E" w14:textId="2DC286FC" w:rsidR="00E164E1" w:rsidRPr="00222F05" w:rsidRDefault="00E164E1" w:rsidP="009459B5">
      <w:pPr>
        <w:shd w:val="clear" w:color="auto" w:fill="FFFFFF"/>
        <w:spacing w:after="0" w:line="30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bdr w:val="none" w:sz="0" w:space="0" w:color="auto" w:frame="1"/>
          <w:lang w:val="el-GR" w:eastAsia="en-GB"/>
        </w:rPr>
        <w:lastRenderedPageBreak/>
        <w:t>Ειδικότερα ανάλογα με τον τρόπο εξέτασης που δηλώσατε οι εξετάσεις θα διεξαχθούν ως εξής:</w:t>
      </w:r>
    </w:p>
    <w:p w14:paraId="5EC3F80C" w14:textId="77777777" w:rsidR="00FA79CA" w:rsidRPr="00222F05" w:rsidRDefault="00FA79CA" w:rsidP="0080173E">
      <w:pPr>
        <w:shd w:val="clear" w:color="auto" w:fill="FFFFFF"/>
        <w:spacing w:after="0" w:line="300" w:lineRule="atLeast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1F790C99" w14:textId="09B7FC7B" w:rsidR="00284954" w:rsidRPr="00222F05" w:rsidRDefault="00E01108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bookmarkStart w:id="3" w:name="_Hlk43980799"/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Οδηγίες</w:t>
      </w:r>
      <w:r w:rsidR="0080173E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 εξ’ αποστάσεως εξέταση</w:t>
      </w: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ς</w:t>
      </w:r>
    </w:p>
    <w:bookmarkEnd w:id="3"/>
    <w:p w14:paraId="0127F5C5" w14:textId="1CDA569D" w:rsidR="00F75BCA" w:rsidRPr="00222F05" w:rsidRDefault="007F641C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Η συμμετοχή στην εξ’ αποστάσεως εξέταση συνεπάγεται την αποδοχή των σχετικών αποφάσεων για την εξ’ αποστάσεως εξέταση της Συνεδρίασης υπ’ </w:t>
      </w:r>
      <w:proofErr w:type="spellStart"/>
      <w:r w:rsidRPr="00222F05">
        <w:rPr>
          <w:rFonts w:eastAsia="Times New Roman" w:cstheme="minorHAnsi"/>
          <w:sz w:val="24"/>
          <w:szCs w:val="24"/>
          <w:lang w:val="el-GR" w:eastAsia="en-GB"/>
        </w:rPr>
        <w:t>αριθμ</w:t>
      </w:r>
      <w:proofErr w:type="spellEnd"/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570/21.05.2020 της Συγκλήτου του Γεωπονικού Πανεπιστημίου Αθηνών. Υπενθυμίζουμε </w:t>
      </w:r>
      <w:r w:rsidR="00F75BCA" w:rsidRPr="00222F05">
        <w:rPr>
          <w:rFonts w:eastAsia="Times New Roman" w:cstheme="minorHAnsi"/>
          <w:sz w:val="24"/>
          <w:szCs w:val="24"/>
          <w:lang w:val="el-GR" w:eastAsia="en-GB"/>
        </w:rPr>
        <w:t>ότι οι φοιτητές που επέλεξαν να εξεταστούν ηλεκτρονικά συναινούν και βεβαιώνουν ότι έχουν τον κατάλληλο/απαραίτητο εξοπλισμό και δέχονται την αμφίδρομη οπτικοακουστική αλληλεπίδραση κατά τη διεξαγωγή της εξέτασης. Σε καμία περίπτωση δεν θα γίνει εγγραφή/βιντεοσκόπηση των εξετάσεων.</w:t>
      </w:r>
      <w:r w:rsidRPr="00222F05">
        <w:rPr>
          <w:lang w:val="el-GR"/>
        </w:rPr>
        <w:t xml:space="preserve"> </w:t>
      </w:r>
    </w:p>
    <w:p w14:paraId="7101AAD5" w14:textId="77777777" w:rsidR="00F75BCA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292E42D" w14:textId="395000A9" w:rsidR="00E01108" w:rsidRPr="00222F05" w:rsidRDefault="00C21D72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Υπενθυμίζουμε ότι είναι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ΑΠΑΡΑΙΤΗΤΟ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για τη διεξαγωγή της εξ’ αποστάσεως εξέταση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ς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έχετε κάνει προηγουμένως εγγραφή στο </w:t>
      </w:r>
      <w:r w:rsidR="001D380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1D380D" w:rsidRPr="001D380D">
        <w:rPr>
          <w:rFonts w:eastAsia="Times New Roman" w:cstheme="minorHAnsi"/>
          <w:b/>
          <w:bCs/>
          <w:sz w:val="24"/>
          <w:szCs w:val="24"/>
          <w:lang w:val="en-US" w:eastAsia="en-GB"/>
        </w:rPr>
        <w:t>AUA</w:t>
      </w:r>
      <w:r w:rsidR="001D380D"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7E3DB8" w:rsidRPr="001D380D">
        <w:rPr>
          <w:rFonts w:eastAsia="Times New Roman" w:cstheme="minorHAnsi"/>
          <w:b/>
          <w:bCs/>
          <w:sz w:val="24"/>
          <w:szCs w:val="24"/>
          <w:lang w:eastAsia="en-GB"/>
        </w:rPr>
        <w:t>Open</w:t>
      </w:r>
      <w:r w:rsidR="007E3DB8"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1D380D">
        <w:rPr>
          <w:rFonts w:eastAsia="Times New Roman" w:cstheme="minorHAnsi"/>
          <w:b/>
          <w:bCs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b/>
          <w:bCs/>
          <w:sz w:val="24"/>
          <w:szCs w:val="24"/>
          <w:lang w:val="el-GR" w:eastAsia="en-GB"/>
        </w:rPr>
        <w:t>-</w:t>
      </w:r>
      <w:r w:rsidRPr="001D380D">
        <w:rPr>
          <w:rFonts w:eastAsia="Times New Roman" w:cstheme="minorHAnsi"/>
          <w:b/>
          <w:bCs/>
          <w:sz w:val="24"/>
          <w:szCs w:val="24"/>
          <w:lang w:eastAsia="en-GB"/>
        </w:rPr>
        <w:t>class</w:t>
      </w:r>
      <w:r w:rsidR="001D380D" w:rsidRPr="001D380D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="001D380D" w:rsidRPr="001D380D">
        <w:rPr>
          <w:rFonts w:eastAsia="Times New Roman" w:cstheme="minorHAnsi"/>
          <w:sz w:val="24"/>
          <w:szCs w:val="24"/>
          <w:lang w:val="el-GR" w:eastAsia="en-GB"/>
        </w:rPr>
        <w:t>και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στο </w:t>
      </w:r>
      <w:r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Δήλος 365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με το Πανεπιστημιακό σας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mail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προκειμένου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γίνει μέσω του </w:t>
      </w:r>
      <w:r w:rsidR="000F473F" w:rsidRPr="00222F05">
        <w:rPr>
          <w:rFonts w:eastAsia="Times New Roman" w:cstheme="minorHAnsi"/>
          <w:sz w:val="24"/>
          <w:szCs w:val="24"/>
          <w:lang w:eastAsia="en-GB"/>
        </w:rPr>
        <w:t>MS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0F473F"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έλεγχος ταυτοπροσωπί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ηλεκτρονική επιτήρηση της γραπτής εξέτασης που θα διεξαχθεί στο </w:t>
      </w:r>
      <w:r w:rsidR="001D380D">
        <w:rPr>
          <w:rFonts w:eastAsia="Times New Roman" w:cstheme="minorHAnsi"/>
          <w:sz w:val="24"/>
          <w:szCs w:val="24"/>
          <w:lang w:val="en-US" w:eastAsia="en-GB"/>
        </w:rPr>
        <w:t>AUA</w:t>
      </w:r>
      <w:r w:rsidR="001D380D" w:rsidRPr="001D380D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.</w:t>
      </w:r>
      <w:r w:rsidR="00327606" w:rsidRPr="00222F05">
        <w:rPr>
          <w:sz w:val="24"/>
          <w:szCs w:val="24"/>
          <w:lang w:val="el-GR"/>
        </w:rPr>
        <w:t xml:space="preserve"> </w:t>
      </w:r>
    </w:p>
    <w:p w14:paraId="74A0A146" w14:textId="77777777" w:rsidR="00F75BCA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41BD5E9E" w14:textId="179DD182" w:rsidR="000200B4" w:rsidRPr="00222F05" w:rsidRDefault="000200B4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Πριν την έναρξη των εξετάσεων στο </w:t>
      </w:r>
      <w:r w:rsidR="008A5A73">
        <w:rPr>
          <w:rFonts w:eastAsia="Times New Roman" w:cstheme="minorHAnsi"/>
          <w:sz w:val="24"/>
          <w:szCs w:val="24"/>
          <w:lang w:eastAsia="en-GB"/>
        </w:rPr>
        <w:t>Open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8A5A96">
        <w:rPr>
          <w:rFonts w:eastAsia="Times New Roman" w:cstheme="minorHAnsi"/>
          <w:sz w:val="24"/>
          <w:szCs w:val="24"/>
          <w:lang w:val="el-GR" w:eastAsia="en-GB"/>
        </w:rPr>
        <w:t>-</w:t>
      </w:r>
      <w:r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θα γίνει ταυτοποίηση των φοιτητών στο </w:t>
      </w:r>
      <w:r w:rsidR="008A5A73">
        <w:rPr>
          <w:rFonts w:eastAsia="Times New Roman" w:cstheme="minorHAnsi"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Pr="00222F05">
        <w:rPr>
          <w:rFonts w:eastAsia="Times New Roman" w:cstheme="minorHAnsi"/>
          <w:sz w:val="24"/>
          <w:szCs w:val="24"/>
          <w:lang w:eastAsia="en-GB"/>
        </w:rPr>
        <w:t>Teams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διάρκεια 15 λεπτά) 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και θα παραμείνουν συνδεδεμένοι στο </w:t>
      </w:r>
      <w:r w:rsidR="008A5A73" w:rsidRPr="00FA633C">
        <w:rPr>
          <w:rFonts w:eastAsia="Times New Roman" w:cstheme="minorHAnsi"/>
          <w:b/>
          <w:bCs/>
          <w:sz w:val="24"/>
          <w:szCs w:val="24"/>
          <w:lang w:eastAsia="en-GB"/>
        </w:rPr>
        <w:t>MS</w:t>
      </w:r>
      <w:r w:rsidR="008A5A73" w:rsidRPr="00BF1552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</w:t>
      </w:r>
      <w:r w:rsidRPr="00FA633C">
        <w:rPr>
          <w:rFonts w:eastAsia="Times New Roman" w:cstheme="minorHAnsi"/>
          <w:b/>
          <w:bCs/>
          <w:sz w:val="24"/>
          <w:szCs w:val="24"/>
          <w:lang w:eastAsia="en-GB"/>
        </w:rPr>
        <w:t>Teams</w:t>
      </w:r>
      <w:r w:rsidRPr="00FA633C">
        <w:rPr>
          <w:rFonts w:eastAsia="Times New Roman" w:cstheme="minorHAnsi"/>
          <w:b/>
          <w:bCs/>
          <w:sz w:val="24"/>
          <w:szCs w:val="24"/>
          <w:lang w:val="el-GR" w:eastAsia="en-GB"/>
        </w:rPr>
        <w:t xml:space="preserve"> μέχρι την ώρα λήξης των εξετάσεων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>Η ταυτοποίηση γίνεται με την επίδειξη της Ακαδημαϊκής ταυτότητας ή της Αστυνομικής ταυτότητας ή Διαβατηρίου.</w:t>
      </w:r>
    </w:p>
    <w:p w14:paraId="3DE89637" w14:textId="17C1BB78" w:rsidR="00A4261E" w:rsidRPr="00222F05" w:rsidRDefault="00A4261E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7C35DF5A" w14:textId="6C7CE863" w:rsidR="00327606" w:rsidRPr="00222F05" w:rsidRDefault="005D6C92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>Οι φοιτητές θα πρ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έπει 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επίσης 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πριν την εξέταση 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 xml:space="preserve">να έχουν εξασφαλίσει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με δοκιμές, την ορθή λειτουργία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όλων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>των συσκευών εικόνας και ήχου που διαθέτ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ουν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(Η/Υ, κινητού τηλέφωνου τύπου </w:t>
      </w:r>
      <w:proofErr w:type="spellStart"/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>Smartphone</w:t>
      </w:r>
      <w:proofErr w:type="spellEnd"/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ή </w:t>
      </w:r>
      <w:r w:rsidR="00327606" w:rsidRPr="00222F05">
        <w:rPr>
          <w:rFonts w:eastAsia="Times New Roman" w:cstheme="minorHAnsi"/>
          <w:sz w:val="24"/>
          <w:szCs w:val="24"/>
          <w:lang w:eastAsia="en-GB"/>
        </w:rPr>
        <w:t>Tablet</w:t>
      </w:r>
      <w:r w:rsidR="00327606" w:rsidRPr="00222F05">
        <w:rPr>
          <w:rFonts w:eastAsia="Times New Roman" w:cstheme="minorHAnsi"/>
          <w:sz w:val="24"/>
          <w:szCs w:val="24"/>
          <w:lang w:val="el-GR" w:eastAsia="en-GB"/>
        </w:rPr>
        <w:t xml:space="preserve">)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τη βέλτιστη λειτουργία του δικτύου 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το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χώρο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υ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ν οποίο θα βρίσκ</w:t>
      </w:r>
      <w:r w:rsidR="000F473F" w:rsidRPr="00222F05">
        <w:rPr>
          <w:rFonts w:eastAsia="Times New Roman" w:cstheme="minorHAnsi"/>
          <w:sz w:val="24"/>
          <w:szCs w:val="24"/>
          <w:lang w:val="el-GR" w:eastAsia="en-GB"/>
        </w:rPr>
        <w:t>ον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αι την ημέρα και ώρα της εξέτασης.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Συστήνεται η εξέταση στο </w:t>
      </w:r>
      <w:r w:rsidR="008A5A73">
        <w:rPr>
          <w:rFonts w:eastAsia="Times New Roman" w:cstheme="minorHAnsi"/>
          <w:sz w:val="24"/>
          <w:szCs w:val="24"/>
          <w:lang w:eastAsia="en-GB"/>
        </w:rPr>
        <w:t>Open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E01108"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8A5A73"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="00E01108"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γίνει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E01108" w:rsidRPr="00222F05">
        <w:rPr>
          <w:rFonts w:eastAsia="Times New Roman" w:cstheme="minorHAnsi"/>
          <w:sz w:val="24"/>
          <w:szCs w:val="24"/>
          <w:lang w:val="el-GR" w:eastAsia="en-GB"/>
        </w:rPr>
        <w:t>από Η/Υ.</w:t>
      </w:r>
    </w:p>
    <w:p w14:paraId="0D14841A" w14:textId="17C5114B" w:rsidR="00327606" w:rsidRPr="00222F05" w:rsidRDefault="00327606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7E351A6C" w14:textId="2B315422" w:rsidR="00AE56E3" w:rsidRPr="00222F05" w:rsidRDefault="00AE56E3" w:rsidP="00AE56E3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  <w:r w:rsidRPr="00222F05">
        <w:rPr>
          <w:sz w:val="24"/>
          <w:szCs w:val="24"/>
          <w:lang w:val="el-GR"/>
        </w:rPr>
        <w:t>Σε ενδεχόμενη περίπτωση διακοπής του δικτύου ή συσκευών του φοιτητή δ</w:t>
      </w:r>
      <w:r w:rsidR="004C1FAE" w:rsidRPr="00222F05">
        <w:rPr>
          <w:sz w:val="24"/>
          <w:szCs w:val="24"/>
          <w:lang w:val="el-GR"/>
        </w:rPr>
        <w:t>ί</w:t>
      </w:r>
      <w:r w:rsidRPr="00222F05">
        <w:rPr>
          <w:sz w:val="24"/>
          <w:szCs w:val="24"/>
          <w:lang w:val="el-GR"/>
        </w:rPr>
        <w:t>ν</w:t>
      </w:r>
      <w:r w:rsidR="004C1FAE" w:rsidRPr="00222F05">
        <w:rPr>
          <w:sz w:val="24"/>
          <w:szCs w:val="24"/>
          <w:lang w:val="el-GR"/>
        </w:rPr>
        <w:t>ε</w:t>
      </w:r>
      <w:r w:rsidRPr="00222F05">
        <w:rPr>
          <w:sz w:val="24"/>
          <w:szCs w:val="24"/>
          <w:lang w:val="el-GR"/>
        </w:rPr>
        <w:t>ται η δυνατότητα συνέχιση</w:t>
      </w:r>
      <w:r w:rsidR="000B71B9">
        <w:rPr>
          <w:sz w:val="24"/>
          <w:szCs w:val="24"/>
          <w:lang w:val="el-GR"/>
        </w:rPr>
        <w:t>ς</w:t>
      </w:r>
      <w:r w:rsidRPr="00222F05">
        <w:rPr>
          <w:sz w:val="24"/>
          <w:szCs w:val="24"/>
          <w:lang w:val="el-GR"/>
        </w:rPr>
        <w:t xml:space="preserve"> της προσπάθειας για περιορισμένο χρονικό διάστημα </w:t>
      </w:r>
      <w:r w:rsidR="003A5A5D" w:rsidRPr="00222F05">
        <w:rPr>
          <w:sz w:val="24"/>
          <w:szCs w:val="24"/>
          <w:lang w:val="el-GR"/>
        </w:rPr>
        <w:t xml:space="preserve">από την τελευταία ενέργεια του χρήστη </w:t>
      </w:r>
      <w:r w:rsidRPr="00222F05">
        <w:rPr>
          <w:sz w:val="24"/>
          <w:szCs w:val="24"/>
          <w:lang w:val="el-GR"/>
        </w:rPr>
        <w:t>(5 λεπτά) γι’</w:t>
      </w:r>
      <w:r w:rsidR="00BF1552"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 xml:space="preserve">αυτό στις περιπτώσεις αυτές αναμένεται </w:t>
      </w:r>
      <w:r w:rsidR="003A5A5D" w:rsidRPr="00222F05">
        <w:rPr>
          <w:sz w:val="24"/>
          <w:szCs w:val="24"/>
          <w:lang w:val="el-GR"/>
        </w:rPr>
        <w:t xml:space="preserve">στην οθόνη σας </w:t>
      </w:r>
      <w:r w:rsidRPr="00222F05">
        <w:rPr>
          <w:sz w:val="24"/>
          <w:szCs w:val="24"/>
          <w:lang w:val="el-GR"/>
        </w:rPr>
        <w:t xml:space="preserve">και μην κλείνετε τον </w:t>
      </w:r>
      <w:proofErr w:type="spellStart"/>
      <w:r w:rsidRPr="00222F05">
        <w:rPr>
          <w:sz w:val="24"/>
          <w:szCs w:val="24"/>
          <w:lang w:val="el-GR"/>
        </w:rPr>
        <w:t>φυ</w:t>
      </w:r>
      <w:r w:rsidR="008A5A96">
        <w:rPr>
          <w:sz w:val="24"/>
          <w:szCs w:val="24"/>
          <w:lang w:val="el-GR"/>
        </w:rPr>
        <w:t>λ</w:t>
      </w:r>
      <w:r w:rsidRPr="00222F05">
        <w:rPr>
          <w:sz w:val="24"/>
          <w:szCs w:val="24"/>
          <w:lang w:val="el-GR"/>
        </w:rPr>
        <w:t>λομετρητή</w:t>
      </w:r>
      <w:proofErr w:type="spellEnd"/>
      <w:r w:rsidRPr="00222F05">
        <w:rPr>
          <w:sz w:val="24"/>
          <w:szCs w:val="24"/>
          <w:lang w:val="el-GR"/>
        </w:rPr>
        <w:t xml:space="preserve"> σας (</w:t>
      </w:r>
      <w:r w:rsidRPr="00222F05">
        <w:rPr>
          <w:sz w:val="24"/>
          <w:szCs w:val="24"/>
        </w:rPr>
        <w:t>browser</w:t>
      </w:r>
      <w:r w:rsidRPr="00222F05">
        <w:rPr>
          <w:sz w:val="24"/>
          <w:szCs w:val="24"/>
          <w:lang w:val="el-GR"/>
        </w:rPr>
        <w:t xml:space="preserve">). </w:t>
      </w:r>
      <w:r w:rsidR="003A5A5D" w:rsidRPr="00222F05">
        <w:rPr>
          <w:sz w:val="24"/>
          <w:szCs w:val="24"/>
          <w:lang w:val="el-GR"/>
        </w:rPr>
        <w:t xml:space="preserve">Η </w:t>
      </w:r>
      <w:r w:rsidR="006868DB" w:rsidRPr="00222F05">
        <w:rPr>
          <w:sz w:val="24"/>
          <w:szCs w:val="24"/>
          <w:lang w:val="el-GR"/>
        </w:rPr>
        <w:t>ενδεχόμενη διακοπή της προσπάθειά</w:t>
      </w:r>
      <w:r w:rsidR="008A5A96">
        <w:rPr>
          <w:sz w:val="24"/>
          <w:szCs w:val="24"/>
          <w:lang w:val="el-GR"/>
        </w:rPr>
        <w:t>ς</w:t>
      </w:r>
      <w:r w:rsidR="003A5A5D" w:rsidRPr="00222F05">
        <w:rPr>
          <w:sz w:val="24"/>
          <w:szCs w:val="24"/>
          <w:lang w:val="el-GR"/>
        </w:rPr>
        <w:t xml:space="preserve"> σας συνεπάγεται την εκ νέου συμμετοχή σας στην εξέταση από την αρχή με καινούργια θέματα. </w:t>
      </w:r>
      <w:r w:rsidRPr="00222F05">
        <w:rPr>
          <w:sz w:val="24"/>
          <w:szCs w:val="24"/>
          <w:lang w:val="el-GR"/>
        </w:rPr>
        <w:t xml:space="preserve">Ο αριθμός των προσπαθειών που διατίθενται στο φοιτητή για τη συμπλήρωση των απαντήσεών του στη γραπτή εξέταση μέσω του </w:t>
      </w:r>
      <w:r w:rsidR="00FA633C">
        <w:rPr>
          <w:sz w:val="24"/>
          <w:szCs w:val="24"/>
        </w:rPr>
        <w:t>Open</w:t>
      </w:r>
      <w:r w:rsidR="00FA633C" w:rsidRPr="00BF1552">
        <w:rPr>
          <w:sz w:val="24"/>
          <w:szCs w:val="24"/>
          <w:lang w:val="el-GR"/>
        </w:rPr>
        <w:t xml:space="preserve"> </w:t>
      </w:r>
      <w:r w:rsidRPr="00222F05">
        <w:rPr>
          <w:sz w:val="24"/>
          <w:szCs w:val="24"/>
          <w:lang w:val="el-GR"/>
        </w:rPr>
        <w:t>e</w:t>
      </w:r>
      <w:r w:rsidR="008A5A96">
        <w:rPr>
          <w:sz w:val="24"/>
          <w:szCs w:val="24"/>
          <w:lang w:val="el-GR"/>
        </w:rPr>
        <w:t>-</w:t>
      </w:r>
      <w:r w:rsidR="00FA633C">
        <w:rPr>
          <w:sz w:val="24"/>
          <w:szCs w:val="24"/>
        </w:rPr>
        <w:t>c</w:t>
      </w:r>
      <w:proofErr w:type="spellStart"/>
      <w:r w:rsidRPr="00222F05">
        <w:rPr>
          <w:sz w:val="24"/>
          <w:szCs w:val="24"/>
          <w:lang w:val="el-GR"/>
        </w:rPr>
        <w:t>lass</w:t>
      </w:r>
      <w:proofErr w:type="spellEnd"/>
      <w:r w:rsidRPr="00222F05">
        <w:rPr>
          <w:sz w:val="24"/>
          <w:szCs w:val="24"/>
          <w:lang w:val="el-GR"/>
        </w:rPr>
        <w:t xml:space="preserve"> είναι 3 ώστε να μπορέσει να την ολοκληρώσει σε περίπτωση ενδεχόμενης δυσλειτουργίας του δικτύου ή συσκευών του. </w:t>
      </w:r>
    </w:p>
    <w:p w14:paraId="2D2ED16E" w14:textId="77777777" w:rsidR="00AE56E3" w:rsidRPr="00222F05" w:rsidRDefault="00AE56E3" w:rsidP="0080173E">
      <w:pPr>
        <w:shd w:val="clear" w:color="auto" w:fill="FFFFFF"/>
        <w:spacing w:after="0" w:line="360" w:lineRule="atLeast"/>
        <w:jc w:val="both"/>
        <w:textAlignment w:val="baseline"/>
        <w:rPr>
          <w:sz w:val="24"/>
          <w:szCs w:val="24"/>
          <w:lang w:val="el-GR"/>
        </w:rPr>
      </w:pPr>
    </w:p>
    <w:p w14:paraId="261757EF" w14:textId="18005FF5" w:rsidR="005D6C92" w:rsidRPr="00222F05" w:rsidRDefault="00E01108" w:rsidP="00222F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lastRenderedPageBreak/>
        <w:t>Σε περίπτωση δυσλειτουργίας των συστημάτων (μη λειτουργία του διαδικτύου ή της κάμερας) ο φοιτητής/</w:t>
      </w:r>
      <w:proofErr w:type="spellStart"/>
      <w:r w:rsidRPr="00222F05">
        <w:rPr>
          <w:rFonts w:eastAsia="Times New Roman" w:cstheme="minorHAnsi"/>
          <w:sz w:val="24"/>
          <w:szCs w:val="24"/>
          <w:lang w:val="el-GR" w:eastAsia="en-GB"/>
        </w:rPr>
        <w:t>τρια</w:t>
      </w:r>
      <w:proofErr w:type="spellEnd"/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δεν θα αποκλείεται από τις εξετάσεις αλλά θα καλείται να προσέλθει με φυσική παρουσία και να εξεταστεί προφορικά.</w:t>
      </w:r>
      <w:r w:rsidR="00930CA6" w:rsidRPr="00222F05">
        <w:rPr>
          <w:sz w:val="24"/>
          <w:szCs w:val="24"/>
          <w:lang w:val="el-GR"/>
        </w:rPr>
        <w:t xml:space="preserve"> 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ξεταζόμενος </w:t>
      </w:r>
      <w:r w:rsidR="00930CA6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ΥΠΟΧΡΕΟΥΤΑΙ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να δηλώσει το πρόβλημα κατά τη διάρκεια της εξέτασης </w:t>
      </w:r>
      <w:r w:rsidR="00930CA6" w:rsidRPr="00222F05">
        <w:rPr>
          <w:rFonts w:eastAsia="Times New Roman" w:cstheme="minorHAnsi"/>
          <w:b/>
          <w:bCs/>
          <w:sz w:val="24"/>
          <w:szCs w:val="24"/>
          <w:lang w:val="el-GR" w:eastAsia="en-GB"/>
        </w:rPr>
        <w:t>ή το πολύ ΑΜΕΣΩΣ ΜΕΤΑ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το πέρας αυτής κάνοντας χρήση των διαθέσιμων εργαλείων επικοινωνίας (κουβεντούλα</w:t>
      </w:r>
      <w:r w:rsidR="00222F05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Open</w:t>
      </w:r>
      <w:r w:rsidR="00222F05" w:rsidRPr="00BF1552">
        <w:rPr>
          <w:rFonts w:eastAsia="Times New Roman" w:cstheme="minorHAnsi"/>
          <w:sz w:val="24"/>
          <w:szCs w:val="24"/>
          <w:lang w:val="el-GR" w:eastAsia="en-GB"/>
        </w:rPr>
        <w:t xml:space="preserve"> 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e</w:t>
      </w:r>
      <w:r w:rsidR="00222F05" w:rsidRPr="00BF1552">
        <w:rPr>
          <w:rFonts w:eastAsia="Times New Roman" w:cstheme="minorHAnsi"/>
          <w:sz w:val="24"/>
          <w:szCs w:val="24"/>
          <w:lang w:val="el-GR" w:eastAsia="en-GB"/>
        </w:rPr>
        <w:t>-</w:t>
      </w:r>
      <w:r w:rsidR="00222F05" w:rsidRPr="00222F05">
        <w:rPr>
          <w:rFonts w:eastAsia="Times New Roman" w:cstheme="minorHAnsi"/>
          <w:sz w:val="24"/>
          <w:szCs w:val="24"/>
          <w:lang w:eastAsia="en-GB"/>
        </w:rPr>
        <w:t>class</w:t>
      </w:r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, </w:t>
      </w:r>
      <w:proofErr w:type="spellStart"/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>chat</w:t>
      </w:r>
      <w:proofErr w:type="spellEnd"/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MS </w:t>
      </w:r>
      <w:proofErr w:type="spellStart"/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>Teams</w:t>
      </w:r>
      <w:proofErr w:type="spellEnd"/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 xml:space="preserve">, email στον διδάσκοντα </w:t>
      </w:r>
      <w:proofErr w:type="spellStart"/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>κλπ</w:t>
      </w:r>
      <w:proofErr w:type="spellEnd"/>
      <w:r w:rsidR="00930CA6" w:rsidRPr="00222F05">
        <w:rPr>
          <w:rFonts w:eastAsia="Times New Roman" w:cstheme="minorHAnsi"/>
          <w:sz w:val="24"/>
          <w:szCs w:val="24"/>
          <w:lang w:val="el-GR" w:eastAsia="en-GB"/>
        </w:rPr>
        <w:t>).</w:t>
      </w:r>
      <w:r w:rsidR="00266A7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Στο αίτημα επανεξέτασης παρακαλείσθε να αναγράψετε «Αιτούμαι επανεξέταση λόγω τεχνικών προβλημάτων που αντιμετώπισα στην ηλεκτρονική εξέταση» να αναφέρετε ΟΝΟΜΑΤΕΠΩΝΥΜΟ </w:t>
      </w:r>
      <w:r w:rsidR="0089096B" w:rsidRPr="00222F05">
        <w:rPr>
          <w:rFonts w:eastAsia="Times New Roman" w:cstheme="minorHAnsi"/>
          <w:sz w:val="24"/>
          <w:szCs w:val="24"/>
          <w:lang w:val="el-GR" w:eastAsia="en-GB"/>
        </w:rPr>
        <w:t>σας και</w:t>
      </w:r>
      <w:r w:rsidR="00266A7F" w:rsidRPr="00222F05">
        <w:rPr>
          <w:rFonts w:eastAsia="Times New Roman" w:cstheme="minorHAnsi"/>
          <w:sz w:val="24"/>
          <w:szCs w:val="24"/>
          <w:lang w:val="el-GR" w:eastAsia="en-GB"/>
        </w:rPr>
        <w:t xml:space="preserve"> Α.Μ.</w:t>
      </w:r>
    </w:p>
    <w:p w14:paraId="61AC7018" w14:textId="2F55270E" w:rsidR="00BA35CD" w:rsidRPr="00222F05" w:rsidRDefault="00BA35CD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5C946814" w14:textId="77777777" w:rsidR="007F641C" w:rsidRPr="00222F05" w:rsidRDefault="007F641C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</w:p>
    <w:p w14:paraId="6BF86081" w14:textId="1DCAE654" w:rsidR="00E01108" w:rsidRPr="00222F05" w:rsidRDefault="00E01108" w:rsidP="00E01108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 xml:space="preserve">Οδηγίες με φυσική </w:t>
      </w:r>
      <w:r w:rsidR="00A34A4B" w:rsidRPr="00222F05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val="el-GR" w:eastAsia="en-GB"/>
        </w:rPr>
        <w:t>παρουσία</w:t>
      </w:r>
    </w:p>
    <w:p w14:paraId="2CEA41D7" w14:textId="38CFE9D0" w:rsidR="0011452B" w:rsidRPr="00222F05" w:rsidRDefault="00F75BCA" w:rsidP="0080173E">
      <w:pPr>
        <w:shd w:val="clear" w:color="auto" w:fill="FFFFFF"/>
        <w:spacing w:after="0" w:line="360" w:lineRule="atLeast"/>
        <w:jc w:val="both"/>
        <w:textAlignment w:val="baseline"/>
        <w:rPr>
          <w:rFonts w:eastAsia="Times New Roman" w:cstheme="minorHAnsi"/>
          <w:sz w:val="24"/>
          <w:szCs w:val="24"/>
          <w:lang w:val="el-GR" w:eastAsia="en-GB"/>
        </w:rPr>
      </w:pP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Ο επιτρεπτός αριθμός των φοιτητών </w:t>
      </w:r>
      <w:r w:rsidR="007F641C" w:rsidRPr="00222F05">
        <w:rPr>
          <w:rFonts w:eastAsia="Times New Roman" w:cstheme="minorHAnsi"/>
          <w:sz w:val="24"/>
          <w:szCs w:val="24"/>
          <w:lang w:val="el-GR" w:eastAsia="en-GB"/>
        </w:rPr>
        <w:t>στο αμφιθέατρο ε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ίναι ανάλογος του μεγέθους </w:t>
      </w:r>
      <w:r w:rsidR="00496157" w:rsidRPr="00222F05">
        <w:rPr>
          <w:rFonts w:eastAsia="Times New Roman" w:cstheme="minorHAnsi"/>
          <w:sz w:val="24"/>
          <w:szCs w:val="24"/>
          <w:lang w:val="el-GR" w:eastAsia="en-GB"/>
        </w:rPr>
        <w:t xml:space="preserve">της αίθουσας 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και σύμφωνα με τις οδηγίες των μέτρων πρόληψης διάδοσης του </w:t>
      </w:r>
      <w:r w:rsidR="00496157" w:rsidRPr="00222F05">
        <w:rPr>
          <w:rFonts w:eastAsia="Times New Roman" w:cstheme="minorHAnsi"/>
          <w:sz w:val="24"/>
          <w:szCs w:val="24"/>
          <w:lang w:val="en-US" w:eastAsia="en-GB"/>
        </w:rPr>
        <w:t>COVID</w:t>
      </w:r>
      <w:r w:rsidR="00496157" w:rsidRPr="00222F05">
        <w:rPr>
          <w:rFonts w:eastAsia="Times New Roman" w:cstheme="minorHAnsi"/>
          <w:sz w:val="24"/>
          <w:szCs w:val="24"/>
          <w:lang w:val="el-GR" w:eastAsia="en-GB"/>
        </w:rPr>
        <w:t>-19</w:t>
      </w:r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. Στην περίπτωση πολλών ομάδων εξέτασης μετά από κάθε εξεταζόμενη ομάδα φοιτητών θα αερίζεται και θα </w:t>
      </w:r>
      <w:proofErr w:type="spellStart"/>
      <w:r w:rsidRPr="00222F05">
        <w:rPr>
          <w:rFonts w:eastAsia="Times New Roman" w:cstheme="minorHAnsi"/>
          <w:sz w:val="24"/>
          <w:szCs w:val="24"/>
          <w:lang w:val="el-GR" w:eastAsia="en-GB"/>
        </w:rPr>
        <w:t>απολυμαίνεται</w:t>
      </w:r>
      <w:proofErr w:type="spellEnd"/>
      <w:r w:rsidRPr="00222F05">
        <w:rPr>
          <w:rFonts w:eastAsia="Times New Roman" w:cstheme="minorHAnsi"/>
          <w:sz w:val="24"/>
          <w:szCs w:val="24"/>
          <w:lang w:val="el-GR" w:eastAsia="en-GB"/>
        </w:rPr>
        <w:t xml:space="preserve"> η αίθουσα. </w:t>
      </w:r>
      <w:r w:rsidR="004C1FAE" w:rsidRPr="00222F05">
        <w:rPr>
          <w:rFonts w:eastAsia="Times New Roman" w:cstheme="minorHAnsi"/>
          <w:sz w:val="24"/>
          <w:szCs w:val="24"/>
          <w:lang w:val="el-GR" w:eastAsia="en-GB"/>
        </w:rPr>
        <w:t>Στην αίθουσα θα υπάρχει αντισηπτικό και διαθέσιμες μάσκες.</w:t>
      </w:r>
    </w:p>
    <w:sectPr w:rsidR="0011452B" w:rsidRPr="00222F0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C91760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8473EB"/>
    <w:multiLevelType w:val="hybridMultilevel"/>
    <w:tmpl w:val="877ADD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F137E4"/>
    <w:multiLevelType w:val="hybridMultilevel"/>
    <w:tmpl w:val="22628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E82CE3"/>
    <w:multiLevelType w:val="hybridMultilevel"/>
    <w:tmpl w:val="8F3456F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D6EE7"/>
    <w:multiLevelType w:val="hybridMultilevel"/>
    <w:tmpl w:val="5CB281F6"/>
    <w:lvl w:ilvl="0" w:tplc="70222A1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TUwNTE0sQBRSjpKwanFxZn5eSAF5rUACZMIbywAAAA="/>
  </w:docVars>
  <w:rsids>
    <w:rsidRoot w:val="00905810"/>
    <w:rsid w:val="00012A2B"/>
    <w:rsid w:val="00014EDD"/>
    <w:rsid w:val="000200B4"/>
    <w:rsid w:val="00023704"/>
    <w:rsid w:val="00026A00"/>
    <w:rsid w:val="000273E9"/>
    <w:rsid w:val="000B0FA2"/>
    <w:rsid w:val="000B71B9"/>
    <w:rsid w:val="000E11D0"/>
    <w:rsid w:val="000F3471"/>
    <w:rsid w:val="000F473F"/>
    <w:rsid w:val="0011452B"/>
    <w:rsid w:val="00172186"/>
    <w:rsid w:val="001C6123"/>
    <w:rsid w:val="001D380D"/>
    <w:rsid w:val="002014B6"/>
    <w:rsid w:val="00222F05"/>
    <w:rsid w:val="002574ED"/>
    <w:rsid w:val="00266A7F"/>
    <w:rsid w:val="00284954"/>
    <w:rsid w:val="002D581D"/>
    <w:rsid w:val="00327606"/>
    <w:rsid w:val="00347142"/>
    <w:rsid w:val="003A52A0"/>
    <w:rsid w:val="003A5A5D"/>
    <w:rsid w:val="003C0FDF"/>
    <w:rsid w:val="003C306B"/>
    <w:rsid w:val="0046077F"/>
    <w:rsid w:val="00496157"/>
    <w:rsid w:val="004C1FAE"/>
    <w:rsid w:val="004D4F4A"/>
    <w:rsid w:val="0050162A"/>
    <w:rsid w:val="00541BD7"/>
    <w:rsid w:val="00564AFB"/>
    <w:rsid w:val="005754EA"/>
    <w:rsid w:val="005956CA"/>
    <w:rsid w:val="005D6C92"/>
    <w:rsid w:val="00624067"/>
    <w:rsid w:val="00683795"/>
    <w:rsid w:val="006868DB"/>
    <w:rsid w:val="006A09FE"/>
    <w:rsid w:val="006A0DF4"/>
    <w:rsid w:val="006F3985"/>
    <w:rsid w:val="00736864"/>
    <w:rsid w:val="007600FC"/>
    <w:rsid w:val="00785023"/>
    <w:rsid w:val="0079327A"/>
    <w:rsid w:val="007C0654"/>
    <w:rsid w:val="007E3DB8"/>
    <w:rsid w:val="007F641C"/>
    <w:rsid w:val="0080173E"/>
    <w:rsid w:val="0089096B"/>
    <w:rsid w:val="008A5A73"/>
    <w:rsid w:val="008A5A96"/>
    <w:rsid w:val="008F2762"/>
    <w:rsid w:val="00905810"/>
    <w:rsid w:val="00930CA6"/>
    <w:rsid w:val="009440C2"/>
    <w:rsid w:val="009459B5"/>
    <w:rsid w:val="009817B0"/>
    <w:rsid w:val="009F4AF1"/>
    <w:rsid w:val="00A26EE3"/>
    <w:rsid w:val="00A302B9"/>
    <w:rsid w:val="00A34A4B"/>
    <w:rsid w:val="00A425A7"/>
    <w:rsid w:val="00A4261E"/>
    <w:rsid w:val="00A7353A"/>
    <w:rsid w:val="00AA69FA"/>
    <w:rsid w:val="00AC28AA"/>
    <w:rsid w:val="00AC57A7"/>
    <w:rsid w:val="00AE56E3"/>
    <w:rsid w:val="00B0329B"/>
    <w:rsid w:val="00B14B38"/>
    <w:rsid w:val="00B2148A"/>
    <w:rsid w:val="00B31DD3"/>
    <w:rsid w:val="00B52ABE"/>
    <w:rsid w:val="00B915B6"/>
    <w:rsid w:val="00B92DF4"/>
    <w:rsid w:val="00BA35CD"/>
    <w:rsid w:val="00BF1552"/>
    <w:rsid w:val="00C21D72"/>
    <w:rsid w:val="00C76E2F"/>
    <w:rsid w:val="00C81A1A"/>
    <w:rsid w:val="00C915BD"/>
    <w:rsid w:val="00C96F48"/>
    <w:rsid w:val="00CB13B7"/>
    <w:rsid w:val="00D3392D"/>
    <w:rsid w:val="00D54C8F"/>
    <w:rsid w:val="00D82300"/>
    <w:rsid w:val="00DE22DE"/>
    <w:rsid w:val="00E01108"/>
    <w:rsid w:val="00E10ADB"/>
    <w:rsid w:val="00E164E1"/>
    <w:rsid w:val="00E45B50"/>
    <w:rsid w:val="00E64B39"/>
    <w:rsid w:val="00ED4815"/>
    <w:rsid w:val="00F708CA"/>
    <w:rsid w:val="00F74D16"/>
    <w:rsid w:val="00F75BCA"/>
    <w:rsid w:val="00FA633C"/>
    <w:rsid w:val="00FA79CA"/>
    <w:rsid w:val="00FD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DFB705"/>
  <w15:docId w15:val="{9B8B42AD-594F-4E6C-823F-88A8B5646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B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01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0173E"/>
    <w:rPr>
      <w:b/>
      <w:bCs/>
    </w:rPr>
  </w:style>
  <w:style w:type="character" w:styleId="Hyperlink">
    <w:name w:val="Hyperlink"/>
    <w:basedOn w:val="DefaultParagraphFont"/>
    <w:uiPriority w:val="99"/>
    <w:unhideWhenUsed/>
    <w:rsid w:val="0080173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600F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392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4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02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2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2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2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2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14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24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0397978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8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99</Words>
  <Characters>5398</Characters>
  <Application>Microsoft Office Word</Application>
  <DocSecurity>4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nstantinos Bertsouklis</dc:creator>
  <cp:lastModifiedBy>Nikolaos Ntoulas</cp:lastModifiedBy>
  <cp:revision>2</cp:revision>
  <dcterms:created xsi:type="dcterms:W3CDTF">2020-08-25T13:31:00Z</dcterms:created>
  <dcterms:modified xsi:type="dcterms:W3CDTF">2020-08-25T13:31:00Z</dcterms:modified>
</cp:coreProperties>
</file>